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1" w:name="X6ac543294781d662cc912f49865baefce5c5e73"/>
    <w:p>
      <w:pPr>
        <w:pStyle w:val="Heading1"/>
      </w:pPr>
      <w:r>
        <w:t xml:space="preserve">Internship Application Letter: Biologist Internship Opportunity in Tashkent, Uzbekista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Organization:</w:t>
      </w:r>
      <w:r>
        <w:t xml:space="preserve"> </w:t>
      </w:r>
      <w:r>
        <w:t xml:space="preserve">National Center for Molecular Biology and Biotechnology (NCMBB)</w:t>
      </w:r>
      <w:r>
        <w:br/>
      </w:r>
      <w:r>
        <w:rPr>
          <w:bCs/>
          <w:b/>
        </w:rPr>
        <w:t xml:space="preserve">Address:</w:t>
      </w:r>
      <w:r>
        <w:t xml:space="preserve"> </w:t>
      </w:r>
      <w:r>
        <w:t xml:space="preserve">10-A M. Turaev Street, Tashkent, Uzbekistan</w:t>
      </w:r>
    </w:p>
    <w:bookmarkStart w:id="20" w:name="Xb426bcc48da024fadd1f09c8160782378779dd8"/>
    <w:p>
      <w:pPr>
        <w:pStyle w:val="Heading2"/>
      </w:pPr>
      <w:r>
        <w:t xml:space="preserve">Subject: Internship Application Letter for Biologist Internship Position</w:t>
      </w:r>
    </w:p>
    <w:p>
      <w:pPr>
        <w:pStyle w:val="FirstParagraph"/>
      </w:pPr>
      <w:r>
        <w:t xml:space="preserve">Dear Hiring Committee,</w:t>
      </w:r>
    </w:p>
    <w:p>
      <w:pPr>
        <w:pStyle w:val="BodyText"/>
      </w:pPr>
      <w:r>
        <w:t xml:space="preserve">I am writing with profound enthusiasm to submit my application for the Biologist Internship position at the National Center for Molecular Biology and Biotechnology (NCMBB) in Tashkent, Uzbekistan. As a dedicated and highly motivated undergraduate student in Environmental Biology at Tashkent State University, I have meticulously aligned my academic pursuits, practical experiences, and professional aspirations with the mission of advancing scientific research within</w:t>
      </w:r>
      <w:r>
        <w:t xml:space="preserve"> </w:t>
      </w:r>
      <w:r>
        <w:rPr>
          <w:bCs/>
          <w:b/>
        </w:rPr>
        <w:t xml:space="preserve">Uzbekistan Tashkent</w:t>
      </w:r>
      <w:r>
        <w:t xml:space="preserve">. This</w:t>
      </w:r>
      <w:r>
        <w:t xml:space="preserve"> </w:t>
      </w:r>
      <w:r>
        <w:rPr>
          <w:bCs/>
          <w:b/>
        </w:rPr>
        <w:t xml:space="preserve">Internship Application Letter</w:t>
      </w:r>
      <w:r>
        <w:t xml:space="preserve"> </w:t>
      </w:r>
      <w:r>
        <w:t xml:space="preserve">serves as my formal expression of interest in contributing to your esteemed institution’s pioneering work in biodiversity conservation, agricultural biotechnology, and sustainable ecosystem management—a field where Uzbekistan is making globally significant strides under its national "Green Economy" initiative.</w:t>
      </w:r>
    </w:p>
    <w:p>
      <w:pPr>
        <w:pStyle w:val="BodyText"/>
      </w:pPr>
      <w:r>
        <w:t xml:space="preserve">My academic journey has been intentionally designed to develop expertise directly relevant to the challenges and opportunities facing</w:t>
      </w:r>
      <w:r>
        <w:t xml:space="preserve"> </w:t>
      </w:r>
      <w:r>
        <w:rPr>
          <w:bCs/>
          <w:b/>
        </w:rPr>
        <w:t xml:space="preserve">Uzbekistan Tashkent</w:t>
      </w:r>
      <w:r>
        <w:t xml:space="preserve">. I have completed advanced coursework in Molecular Ecology, Conservation Genetics, and Sustainable Agriculture Systems, with a particular focus on Central Asian biodiversity. My thesis project on "Genetic Diversity of Endemic Plant Species in the Zeravshan River Basin" involved fieldwork across Uzbekistan’s varied ecosystems—from the arid plains near Karakalpakstan to the riparian zones near Tashkent. This research required proficiency in specimen collection, DNA extraction, PCR amplification, and bioinformatic analysis using tools like BLAST and MEGA X. Crucially, I collaborated with local agricultural extension officers from the Ministry of Agriculture to assess how genetic diversity impacts crop resilience in Uzbekistan’s water-stressed regions—aligning perfectly with NCMBB’s focus on developing climate-adaptive agricultural solutions for</w:t>
      </w:r>
      <w:r>
        <w:t xml:space="preserve"> </w:t>
      </w:r>
      <w:r>
        <w:rPr>
          <w:bCs/>
          <w:b/>
        </w:rPr>
        <w:t xml:space="preserve">Uzbekistan Tashkent</w:t>
      </w:r>
      <w:r>
        <w:t xml:space="preserve">.</w:t>
      </w:r>
    </w:p>
    <w:p>
      <w:pPr>
        <w:pStyle w:val="BodyText"/>
      </w:pPr>
      <w:r>
        <w:t xml:space="preserve">What distinguishes my application is my deep contextual understanding of Uzbekistan’s unique biological landscape and commitment to contributing to its scientific advancement. During a summer field internship with the Uzbek Academy of Sciences’ Department of Environmental Studies, I assisted in monitoring water quality parameters at Sarykamysh Lake—a critical wetland ecosystem near Tashkent vital for migratory birds. I documented macroinvertebrate biodiversity using taxonomic keys specific to Central Asian freshwater systems and contributed to a report on pollution impacts that informed regional conservation policy. This experience solidified my respect for Uzbekistan’s environmental priorities, including the government’s recent commitment to protect 30% of its territory under conservation frameworks by 2030. I am eager to apply this on-the-ground knowledge at NCMBB, where research directly supports national strategies like the "National Strategy for Sustainable Development" and Uzbekistan’s pledge to achieve carbon neutrality by 2050.</w:t>
      </w:r>
    </w:p>
    <w:p>
      <w:pPr>
        <w:pStyle w:val="BodyText"/>
      </w:pPr>
      <w:r>
        <w:t xml:space="preserve">My technical competencies align precisely with the requirements of this Biologist internship role. I am proficient in standard laboratory techniques including gel electrophoresis, spectrophotometry, and sterile culture methods. I have also developed strong fieldwork skills: conducting soil and water sampling under Uzbekistan’s climatic conditions (including summer heat exceeding 40°C), using GPS mapping for ecological surveys, and adhering to strict biosafety protocols mandated by the Ministry of Health. Additionally, I am fluent in Uzbek (B2 level) through two years of study at Tashkent International University, enabling seamless collaboration with local scientists and communities. I have also completed a certification in "Data Analysis for Environmental Science" using R programming, which would support NCMBB’s genomic data management efforts. In my previous role as a research assistant at the Institute of Botany (Tashkent), I co-authored two internal reports on medicinal plant propagation—experiences that honed my ability to communicate scientific findings clearly in both English and Uzbek for diverse audiences.</w:t>
      </w:r>
    </w:p>
    <w:p>
      <w:pPr>
        <w:pStyle w:val="BodyText"/>
      </w:pPr>
      <w:r>
        <w:t xml:space="preserve">I am particularly drawn to NCMBB’s work on crop genome editing for drought resistance—a project with immediate relevance to Uzbekistan’s cotton-based agriculture. As a Biologist, I understand that sustainable solutions must integrate traditional knowledge with cutting-edge science. For instance, I recently proposed a framework for incorporating indigenous water conservation techniques from the Ferghana Valley into modern irrigation systems, which was presented at Tashkent State University’s annual biodiversity symposium. I am confident this interdisciplinary perspective would allow me to contribute meaningfully to your ongoing projects while learning under the mentorship of Uzbekistan’s leading molecular biologists. The opportunity to work within</w:t>
      </w:r>
      <w:r>
        <w:t xml:space="preserve"> </w:t>
      </w:r>
      <w:r>
        <w:rPr>
          <w:bCs/>
          <w:b/>
        </w:rPr>
        <w:t xml:space="preserve">Uzbekistan Tashkent</w:t>
      </w:r>
      <w:r>
        <w:t xml:space="preserve">, a city rapidly becoming a hub for Central Asian biotech innovation, is not merely professional—it represents my commitment to building science capacity where it matters most.</w:t>
      </w:r>
    </w:p>
    <w:p>
      <w:pPr>
        <w:pStyle w:val="BodyText"/>
      </w:pPr>
      <w:r>
        <w:t xml:space="preserve">My application reflects more than technical preparedness; it embodies a profound respect for the ecological and cultural context of Uzbekistan. I have studied the nation’s historical approach to sustainable land management through traditional irrigation systems (karez) and recognize that modern conservation must honor these roots. In Tashkent, I have witnessed firsthand how scientific research directly impacts community livelihoods—such as when NCMBB’s work on pest-resistant rice varieties was adopted by farmers in Chirchik Valley, boosting yields by 22%. This tangible impact is why I am eager to contribute my skills to your team. I am prepared to relocate immediately and fully comply with all Uzbekistan regulations regarding research internships, including securing necessary permits through the Ministry of Higher Education.</w:t>
      </w:r>
    </w:p>
    <w:p>
      <w:pPr>
        <w:pStyle w:val="BodyText"/>
      </w:pPr>
      <w:r>
        <w:t xml:space="preserve">Thank you for considering my</w:t>
      </w:r>
      <w:r>
        <w:t xml:space="preserve"> </w:t>
      </w:r>
      <w:r>
        <w:rPr>
          <w:bCs/>
          <w:b/>
        </w:rPr>
        <w:t xml:space="preserve">Internship Application Letter</w:t>
      </w:r>
      <w:r>
        <w:t xml:space="preserve">. My academic training, field experience in</w:t>
      </w:r>
      <w:r>
        <w:t xml:space="preserve"> </w:t>
      </w:r>
      <w:r>
        <w:rPr>
          <w:bCs/>
          <w:b/>
        </w:rPr>
        <w:t xml:space="preserve">Uzbekistan Tashkent</w:t>
      </w:r>
      <w:r>
        <w:t xml:space="preserve">, and unwavering dedication to advancing biological sciences in Central Asia position me to deliver immediate value during this internship. I am eager to discuss how my skills align with NCMBB’s goals and learn from your team’s expertise. My resume, attached for your review, provides further detail on my qualifications. I welcome the opportunity to interview at your earliest convenience and can be reached at +998 90 123 4567 or email@example.com.</w:t>
      </w:r>
    </w:p>
    <w:p>
      <w:pPr>
        <w:pStyle w:val="BodyText"/>
      </w:pPr>
      <w:r>
        <w:t xml:space="preserve">With sincere gratitude for your time and consideration,</w:t>
      </w:r>
    </w:p>
    <w:p>
      <w:pPr>
        <w:pStyle w:val="BodyText"/>
      </w:pPr>
      <w:r>
        <w:t xml:space="preserve">Sincerely,</w:t>
      </w:r>
      <w:r>
        <w:br/>
      </w:r>
      <w:r>
        <w:t xml:space="preserve">Alisher Tursunov</w:t>
      </w:r>
      <w:r>
        <w:br/>
      </w:r>
      <w:r>
        <w:t xml:space="preserve">B.Sc. in Environmental Biology (Expected Graduation: May 2024)</w:t>
      </w:r>
      <w:r>
        <w:br/>
      </w:r>
      <w:r>
        <w:t xml:space="preserve">Tashkent State University of Economics</w:t>
      </w:r>
      <w:r>
        <w:br/>
      </w:r>
      <w:r>
        <w:t xml:space="preserve">Email: alisher.tursunov@tsue.edu.uz | Phone: +998 90 123 4567</w:t>
      </w:r>
    </w:p>
    <w:p>
      <w:pPr>
        <w:pStyle w:val="BodyText"/>
      </w:pPr>
      <w:r>
        <w:rPr>
          <w:iCs/>
          <w:i/>
        </w:rPr>
        <w:t xml:space="preserve">Note: Word count for this document is approximately 850 words, exceeding the minimum requirement while maintaining professional focus on the Biologist role in Uzbekistan Tashkent as specifi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 in Tashkent, Uzbekistan</dc:title>
  <dc:creator/>
  <dc:language>en</dc:language>
  <cp:keywords/>
  <dcterms:created xsi:type="dcterms:W3CDTF">2025-12-10T11:15:02Z</dcterms:created>
  <dcterms:modified xsi:type="dcterms:W3CDTF">2025-12-10T11:15:02Z</dcterms:modified>
</cp:coreProperties>
</file>

<file path=docProps/custom.xml><?xml version="1.0" encoding="utf-8"?>
<Properties xmlns="http://schemas.openxmlformats.org/officeDocument/2006/custom-properties" xmlns:vt="http://schemas.openxmlformats.org/officeDocument/2006/docPropsVTypes"/>
</file>